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m for the Photographer position at your esteemed organization in Singapore, Singapore. As a dedicated and skilled photographer with over [X years] of experience capturing the essence of moments, I am eager to contribute my creative vision and technical expertise to your team. My passion for storytelling through imagery, combined with a deep appreciation for the vibrant culture and dynamic landscapes of Singapore, makes me an ideal candidate for this role.</w:t>
      </w:r>
    </w:p>
    <w:bookmarkStart w:id="20" w:name="professional-background"/>
    <w:p>
      <w:pPr>
        <w:pStyle w:val="Heading2"/>
      </w:pPr>
      <w:r>
        <w:t xml:space="preserve">Professional Background</w:t>
      </w:r>
    </w:p>
    <w:p>
      <w:pPr>
        <w:pStyle w:val="FirstParagraph"/>
      </w:pPr>
      <w:r>
        <w:t xml:space="preserve">With a career spanning [X years], I have honed my craft in diverse photography genres, including portrait, event, commercial, and documentary photography. My work has been featured in both local and international publications, and I have collaborated with brands such as [mention specific companies or projects if applicable]. Whether it’s capturing the candid laughter of a family during a wedding or the intricate details of a product for an advertising campaign, I approach every project with precision, creativity, and a commitment to excellence.</w:t>
      </w:r>
    </w:p>
    <w:p>
      <w:pPr>
        <w:pStyle w:val="BodyText"/>
      </w:pPr>
      <w:r>
        <w:t xml:space="preserve">My journey in photography began in [Your City/Region], where I developed an eye for composition and an understanding of light. However, it was my move to Singapore that truly expanded my perspective. The city’s unique blend of tradition and modernity, its bustling streets, lush greenery, and multicultural communities have inspired me to explore new angles and narratives through the lens. In Singapore, I have documented everything from the serene gardens of Gardens by the Bay to the vibrant street art in Kampong Glam, ensuring that every image tells a story.</w:t>
      </w:r>
    </w:p>
    <w:bookmarkEnd w:id="20"/>
    <w:bookmarkStart w:id="21" w:name="why-singapore"/>
    <w:p>
      <w:pPr>
        <w:pStyle w:val="Heading2"/>
      </w:pPr>
      <w:r>
        <w:t xml:space="preserve">Why Singapore?</w:t>
      </w:r>
    </w:p>
    <w:p>
      <w:pPr>
        <w:pStyle w:val="FirstParagraph"/>
      </w:pPr>
      <w:r>
        <w:t xml:space="preserve">Singapore is a city that thrives on innovation and diversity, making it an ideal backdrop for a photographer. The city’s iconic landmarks, such as Marina Bay Sands and the Singapore River, offer endless opportunities to capture the interplay of light and architecture. Beyond the urban landscape, Singapore’s natural beauty—ranging from the mangroves of Sungei Buloh to the tropical forests of Pulau Ubin—provides a rich palette for creative exploration.</w:t>
      </w:r>
    </w:p>
    <w:p>
      <w:pPr>
        <w:pStyle w:val="BodyText"/>
      </w:pPr>
      <w:r>
        <w:t xml:space="preserve">Moreover, Singapore’s multicultural fabric allows me to connect with people from all walks of life. Whether it’s photographing a traditional Chinese wedding in Chinatown or capturing the energy of a street food festival in Little India, I strive to preserve the authenticity and uniqueness of each moment. This deep understanding of local culture, paired with my technical skills, enables me to create images that resonate with both global and local audiences.</w:t>
      </w:r>
    </w:p>
    <w:bookmarkEnd w:id="21"/>
    <w:bookmarkStart w:id="22" w:name="technical-expertise-and-creativity"/>
    <w:p>
      <w:pPr>
        <w:pStyle w:val="Heading2"/>
      </w:pPr>
      <w:r>
        <w:t xml:space="preserve">Technical Expertise and Creativity</w:t>
      </w:r>
    </w:p>
    <w:p>
      <w:pPr>
        <w:pStyle w:val="FirstParagraph"/>
      </w:pPr>
      <w:r>
        <w:t xml:space="preserve">Proficient in using industry-standard equipment such as [mention specific cameras or lenses], I am adept at working in various lighting conditions and environments. My workflow includes meticulous post-processing using software like Adobe Photoshop and Lightroom, ensuring that every image meets the highest standards of quality. However, my true strength lies in my ability to anticipate moments and translate them into compelling visuals.</w:t>
      </w:r>
    </w:p>
    <w:p>
      <w:pPr>
        <w:pStyle w:val="BodyText"/>
      </w:pPr>
      <w:r>
        <w:t xml:space="preserve">One of the highlights of my career was [describe a specific project or achievement]. This experience not only strengthened my technical skills but also reinforced my belief in photography as a powerful tool for communication and connection. I am particularly drawn to projects that align with your organization’s mission, such as [mention any relevant projects or values if known].</w:t>
      </w:r>
    </w:p>
    <w:bookmarkEnd w:id="22"/>
    <w:bookmarkStart w:id="23" w:name="adaptability-and-collaboration"/>
    <w:p>
      <w:pPr>
        <w:pStyle w:val="Heading2"/>
      </w:pPr>
      <w:r>
        <w:t xml:space="preserve">Adaptability and Collaboration</w:t>
      </w:r>
    </w:p>
    <w:p>
      <w:pPr>
        <w:pStyle w:val="FirstParagraph"/>
      </w:pPr>
      <w:r>
        <w:t xml:space="preserve">Photography is not just about the technical aspects; it’s also about collaboration. I have worked closely with clients, art directors, and other creatives to bring their visions to life. My ability to listen, adapt, and communicate effectively ensures that every project is completed on time and within scope. I thrive in fast-paced environments where quick thinking and problem-solving are essential.</w:t>
      </w:r>
    </w:p>
    <w:p>
      <w:pPr>
        <w:pStyle w:val="BodyText"/>
      </w:pPr>
      <w:r>
        <w:t xml:space="preserve">In Singapore’s dynamic photography scene, adaptability is key. From outdoor shoots under the tropical sun to indoor sessions in air-conditioned studios, I am prepared to tackle any challenge with professionalism and enthusiasm. My flexibility extends beyond the technical realm—I am also committed to understanding the cultural nuances that shape the subjects I photograph.</w:t>
      </w:r>
    </w:p>
    <w:bookmarkEnd w:id="23"/>
    <w:bookmarkStart w:id="24" w:name="passion-for-singapore"/>
    <w:p>
      <w:pPr>
        <w:pStyle w:val="Heading2"/>
      </w:pPr>
      <w:r>
        <w:t xml:space="preserve">Passion for Singapore</w:t>
      </w:r>
    </w:p>
    <w:p>
      <w:pPr>
        <w:pStyle w:val="FirstParagraph"/>
      </w:pPr>
      <w:r>
        <w:t xml:space="preserve">Singapore has become more than just a location for my work; it is a source of endless inspiration. The city’s rapid evolution, from its historic kampong villages to its cutting-edge skyline, reflects the resilience and creativity of its people. As a photographer, I aim to document this transformation while honoring the traditions that define Singapore’s identity.</w:t>
      </w:r>
    </w:p>
    <w:p>
      <w:pPr>
        <w:pStyle w:val="BodyText"/>
      </w:pPr>
      <w:r>
        <w:t xml:space="preserve">My portfolio includes images that highlight Singapore’s unique character, such as [mention specific examples if applicable]. These works have been shared on platforms like [mention social media or portfolios], where they have received positive feedback from both local and international audiences. I am eager to contribute my perspective to your team and help tell the stories that matter in Singapore.</w:t>
      </w:r>
    </w:p>
    <w:bookmarkEnd w:id="24"/>
    <w:bookmarkStart w:id="25" w:name="conclusion"/>
    <w:p>
      <w:pPr>
        <w:pStyle w:val="Heading2"/>
      </w:pPr>
      <w:r>
        <w:t xml:space="preserve">Conclusion</w:t>
      </w:r>
    </w:p>
    <w:p>
      <w:pPr>
        <w:pStyle w:val="FirstParagraph"/>
      </w:pPr>
      <w:r>
        <w:t xml:space="preserve">In conclusion, I believe my experience, skills, and passion for photography make me a strong fit for the Photographer role at your organization in Singapore. I am particularly excited about the opportunity to work in a city that values creativity and innovation as much as I do. Thank you for considering my application.</w:t>
      </w:r>
    </w:p>
    <w:p>
      <w:pPr>
        <w:pStyle w:val="BodyText"/>
      </w:pPr>
      <w:r>
        <w:t xml:space="preserve">I would be delighted to discuss how my background and vision align with your needs. Please feel free to contact me via [your phone number] or [your email address] at your earliest convenience. I look forward to the possibility of contributing to your team and creating impactful visual narratives in Singapor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4T00:25:52Z</dcterms:created>
  <dcterms:modified xsi:type="dcterms:W3CDTF">2026-07-24T00:25:52Z</dcterms:modified>
</cp:coreProperties>
</file>

<file path=docProps/custom.xml><?xml version="1.0" encoding="utf-8"?>
<Properties xmlns="http://schemas.openxmlformats.org/officeDocument/2006/custom-properties" xmlns:vt="http://schemas.openxmlformats.org/officeDocument/2006/docPropsVTypes"/>
</file>